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8.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171.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174.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177.png" ContentType="image/png"/>
  <Override PartName="/word/media/rId285.png" ContentType="image/pn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180.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183.png" ContentType="image/png"/>
  <Override PartName="/word/media/rId345.png" ContentType="image/png"/>
  <Override PartName="/word/media/rId186.png" ContentType="image/png"/>
  <Override PartName="/word/media/rId189.png" ContentType="image/png"/>
  <Override PartName="/word/media/rId192.png" ContentType="image/png"/>
  <Override PartName="/word/media/rId30.png" ContentType="image/png"/>
  <Override PartName="/word/media/rId33.png" ContentType="image/png"/>
  <Override PartName="/word/media/rId36.png" ContentType="image/png"/>
  <Override PartName="/word/media/rId40.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43.png" ContentType="image/png"/>
  <Override PartName="/word/media/rId97.png" ContentType="image/png"/>
  <Override PartName="/word/media/rId100.png" ContentType="image/png"/>
  <Override PartName="/word/media/rId10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107.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10.png" ContentType="image/png"/>
  <Override PartName="/word/media/rId164.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Water_Temperature_S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Water_Temperature_S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Water_Temperature_S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106"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Water_Temperature_S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Water_Temperature_S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Water_Temperature_S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Water_Temperature_S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Water_Temperature_S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Water_Temperature_SW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Water_Temperature_SW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Water_Temperature_SW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Water_Temperature_SW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Continuous\reports\by_parameter\WC_Continuous_Water_Temperature_SW_files/figure-html/Scatter_Excluded-10.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Continuous\reports\by_parameter\WC_Continuous_Water_Temperature_SW_files/figure-html/Scatter_Excluded-11.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Continuous\reports\by_parameter\WC_Continuous_Water_Temperature_SW_files/figure-html/Scatter_Excluded-12.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Continuous\reports\by_parameter\WC_Continuous_Water_Temperature_SW_files/figure-html/Scatter_Excluded-13.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Continuous\reports\by_parameter\WC_Continuous_Water_Temperature_SW_files/figure-html/Scatter_Excluded-14.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Continuous\reports\by_parameter\WC_Continuous_Water_Temperature_SW_files/figure-html/Scatter_Excluded-15.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Continuous\reports\by_parameter\WC_Continuous_Water_Temperature_SW_files/figure-html/Scatter_Excluded-16.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Continuous\reports\by_parameter\WC_Continuous_Water_Temperature_SW_files/figure-html/Scatter_Excluded-17.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Continuous\reports\by_parameter\WC_Continuous_Water_Temperature_SW_files/figure-html/Scatter_Excluded-18.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Continuous\reports\by_parameter\WC_Continuous_Water_Temperature_SW_files/figure-html/Scatter_Excluded-19.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8" name="Picture"/>
            <a:graphic>
              <a:graphicData uri="http://schemas.openxmlformats.org/drawingml/2006/picture">
                <pic:pic>
                  <pic:nvPicPr>
                    <pic:cNvPr descr="C:\Users\jepanzik\Box\R%20Projects\SEACAR_Panzik\WQ_Continuous\reports\by_parameter\WC_Continuous_Water_Temperature_SW_files/figure-html/Scatter_Excluded-20.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1" name="Picture"/>
            <a:graphic>
              <a:graphicData uri="http://schemas.openxmlformats.org/drawingml/2006/picture">
                <pic:pic>
                  <pic:nvPicPr>
                    <pic:cNvPr descr="C:\Users\jepanzik\Box\R%20Projects\SEACAR_Panzik\WQ_Continuous\reports\by_parameter\WC_Continuous_Water_Temperature_SW_files/figure-html/Scatter_Excluded-21.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4" name="Picture"/>
            <a:graphic>
              <a:graphicData uri="http://schemas.openxmlformats.org/drawingml/2006/picture">
                <pic:pic>
                  <pic:nvPicPr>
                    <pic:cNvPr descr="C:\Users\jepanzik\Box\R%20Projects\SEACAR_Panzik\WQ_Continuous\reports\by_parameter\WC_Continuous_Water_Temperature_SW_files/figure-html/Scatter_Excluded-22.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bookmarkEnd w:id="106"/>
    <w:bookmarkStart w:id="167"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08" name="Picture"/>
            <a:graphic>
              <a:graphicData uri="http://schemas.openxmlformats.org/drawingml/2006/picture">
                <pic:pic>
                  <pic:nvPicPr>
                    <pic:cNvPr descr="C:\Users\jepanzik\Box\R%20Projects\SEACAR_Panzik\WQ_Continuous\reports\by_parameter\WC_Continuous_Water_Temperature_SW_files/figure-html/Trendlines_ManagedArea-1.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Continuous\reports\by_parameter\WC_Continuous_Water_Temperature_SW_files/figure-html/Trendlines_ManagedArea-2.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Continuous\reports\by_parameter\WC_Continuous_Water_Temperature_SW_files/figure-html/Trendlines_ManagedArea-3.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Continuous\reports\by_parameter\WC_Continuous_Water_Temperature_SW_files/figure-html/Trendlines_ManagedArea-4.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Continuous\reports\by_parameter\WC_Continuous_Water_Temperature_SW_files/figure-html/Trendlines_ManagedArea-5.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Continuous\reports\by_parameter\WC_Continuous_Water_Temperature_SW_files/figure-html/Trendlines_ManagedArea-6.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Continuous\reports\by_parameter\WC_Continuous_Water_Temperature_SW_files/figure-html/Trendlines_ManagedArea-7.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Continuous\reports\by_parameter\WC_Continuous_Water_Temperature_SW_files/figure-html/Trendlines_ManagedArea-8.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Continuous\reports\by_parameter\WC_Continuous_Water_Temperature_SW_files/figure-html/Trendlines_ManagedArea-9.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Continuous\reports\by_parameter\WC_Continuous_Water_Temperature_SW_files/figure-html/Trendlines_ManagedArea-10.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Continuous\reports\by_parameter\WC_Continuous_Water_Temperature_SW_files/figure-html/Trendlines_ManagedArea-11.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Continuous\reports\by_parameter\WC_Continuous_Water_Temperature_SW_files/figure-html/Trendlines_ManagedArea-12.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Continuous\reports\by_parameter\WC_Continuous_Water_Temperature_SW_files/figure-html/Trendlines_ManagedArea-13.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Continuous\reports\by_parameter\WC_Continuous_Water_Temperature_SW_files/figure-html/Trendlines_ManagedArea-14.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Continuous\reports\by_parameter\WC_Continuous_Water_Temperature_SW_files/figure-html/Trendlines_ManagedArea-15.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Continuous\reports\by_parameter\WC_Continuous_Water_Temperature_SW_files/figure-html/Trendlines_ManagedArea-16.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Continuous\reports\by_parameter\WC_Continuous_Water_Temperature_SW_files/figure-html/Trendlines_ManagedArea-17.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Continuous\reports\by_parameter\WC_Continuous_Water_Temperature_SW_files/figure-html/Trendlines_ManagedArea-18.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Continuous\reports\by_parameter\WC_Continuous_Water_Temperature_SW_files/figure-html/Trendlines_ManagedArea-19.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Continuous\reports\by_parameter\WC_Continuous_Water_Temperature_SW_files/figure-html/Trendlines_ManagedArea-20.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bookmarkEnd w:id="167"/>
    <w:bookmarkStart w:id="34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Water_Temperature_SW_files/figure-html/BoxPlots_ManagedArea-1.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Water_Temperature_SW_files/figure-html/BoxPlots_ManagedArea-2.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Water_Temperature_SW_files/figure-html/BoxPlots_ManagedArea-3.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Continuous\reports\by_parameter\WC_Continuous_Water_Temperature_SW_files/figure-html/BoxPlots_ManagedArea-4.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Continuous\reports\by_parameter\WC_Continuous_Water_Temperature_SW_files/figure-html/BoxPlots_ManagedArea-5.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Continuous\reports\by_parameter\WC_Continuous_Water_Temperature_SW_files/figure-html/BoxPlots_ManagedArea-6.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Continuous\reports\by_parameter\WC_Continuous_Water_Temperature_SW_files/figure-html/BoxPlots_ManagedArea-7.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Continuous\reports\by_parameter\WC_Continuous_Water_Temperature_SW_files/figure-html/BoxPlots_ManagedArea-8.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Continuous\reports\by_parameter\WC_Continuous_Water_Temperature_SW_files/figure-html/BoxPlots_ManagedArea-9.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Continuous\reports\by_parameter\WC_Continuous_Water_Temperature_SW_files/figure-html/BoxPlots_ManagedArea-10.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Continuous\reports\by_parameter\WC_Continuous_Water_Temperature_SW_files/figure-html/BoxPlots_ManagedArea-11.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Continuous\reports\by_parameter\WC_Continuous_Water_Temperature_SW_files/figure-html/BoxPlots_ManagedArea-12.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Continuous\reports\by_parameter\WC_Continuous_Water_Temperature_SW_files/figure-html/BoxPlots_ManagedArea-13.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Continuous\reports\by_parameter\WC_Continuous_Water_Temperature_SW_files/figure-html/BoxPlots_ManagedArea-14.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Continuous\reports\by_parameter\WC_Continuous_Water_Temperature_SW_files/figure-html/BoxPlots_ManagedArea-15.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Continuous\reports\by_parameter\WC_Continuous_Water_Temperature_SW_files/figure-html/BoxPlots_ManagedArea-16.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Continuous\reports\by_parameter\WC_Continuous_Water_Temperature_SW_files/figure-html/BoxPlots_ManagedArea-17.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Continuous\reports\by_parameter\WC_Continuous_Water_Temperature_SW_files/figure-html/BoxPlots_ManagedArea-18.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Continuous\reports\by_parameter\WC_Continuous_Water_Temperature_SW_files/figure-html/BoxPlots_ManagedArea-19.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Continuous\reports\by_parameter\WC_Continuous_Water_Temperature_SW_files/figure-html/BoxPlots_ManagedArea-20.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Continuous\reports\by_parameter\WC_Continuous_Water_Temperature_SW_files/figure-html/BoxPlots_ManagedArea-21.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Continuous\reports\by_parameter\WC_Continuous_Water_Temperature_SW_files/figure-html/BoxPlots_ManagedArea-22.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Continuous\reports\by_parameter\WC_Continuous_Water_Temperature_SW_files/figure-html/BoxPlots_ManagedArea-23.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Continuous\reports\by_parameter\WC_Continuous_Water_Temperature_SW_files/figure-html/BoxPlots_ManagedArea-24.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Continuous\reports\by_parameter\WC_Continuous_Water_Temperature_SW_files/figure-html/BoxPlots_ManagedArea-25.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Continuous\reports\by_parameter\WC_Continuous_Water_Temperature_SW_files/figure-html/BoxPlots_ManagedArea-26.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Continuous\reports\by_parameter\WC_Continuous_Water_Temperature_SW_files/figure-html/BoxPlots_ManagedArea-27.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Continuous\reports\by_parameter\WC_Continuous_Water_Temperature_SW_files/figure-html/BoxPlots_ManagedArea-28.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Continuous\reports\by_parameter\WC_Continuous_Water_Temperature_SW_files/figure-html/BoxPlots_ManagedArea-29.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Continuous\reports\by_parameter\WC_Continuous_Water_Temperature_SW_files/figure-html/BoxPlots_ManagedArea-30.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Continuous\reports\by_parameter\WC_Continuous_Water_Temperature_SW_files/figure-html/BoxPlots_ManagedArea-31.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Continuous\reports\by_parameter\WC_Continuous_Water_Temperature_SW_files/figure-html/BoxPlots_ManagedArea-32.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Continuous\reports\by_parameter\WC_Continuous_Water_Temperature_SW_files/figure-html/BoxPlots_ManagedArea-33.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Continuous\reports\by_parameter\WC_Continuous_Water_Temperature_SW_files/figure-html/BoxPlots_ManagedArea-34.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Continuous\reports\by_parameter\WC_Continuous_Water_Temperature_SW_files/figure-html/BoxPlots_ManagedArea-35.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Continuous\reports\by_parameter\WC_Continuous_Water_Temperature_SW_files/figure-html/BoxPlots_ManagedArea-36.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Continuous\reports\by_parameter\WC_Continuous_Water_Temperature_SW_files/figure-html/BoxPlots_ManagedArea-37.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Continuous\reports\by_parameter\WC_Continuous_Water_Temperature_SW_files/figure-html/BoxPlots_ManagedArea-38.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Continuous\reports\by_parameter\WC_Continuous_Water_Temperature_SW_files/figure-html/BoxPlots_ManagedArea-39.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Continuous\reports\by_parameter\WC_Continuous_Water_Temperature_SW_files/figure-html/BoxPlots_ManagedArea-40.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Continuous\reports\by_parameter\WC_Continuous_Water_Temperature_SW_files/figure-html/BoxPlots_ManagedArea-41.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Continuous\reports\by_parameter\WC_Continuous_Water_Temperature_SW_files/figure-html/BoxPlots_ManagedArea-42.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Continuous\reports\by_parameter\WC_Continuous_Water_Temperature_SW_files/figure-html/BoxPlots_ManagedArea-43.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Continuous\reports\by_parameter\WC_Continuous_Water_Temperature_SW_files/figure-html/BoxPlots_ManagedArea-44.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Continuous\reports\by_parameter\WC_Continuous_Water_Temperature_SW_files/figure-html/BoxPlots_ManagedArea-45.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Continuous\reports\by_parameter\WC_Continuous_Water_Temperature_SW_files/figure-html/BoxPlots_ManagedArea-46.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Continuous\reports\by_parameter\WC_Continuous_Water_Temperature_SW_files/figure-html/BoxPlots_ManagedArea-47.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Continuous\reports\by_parameter\WC_Continuous_Water_Temperature_SW_files/figure-html/BoxPlots_ManagedArea-48.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Continuous\reports\by_parameter\WC_Continuous_Water_Temperature_SW_files/figure-html/BoxPlots_ManagedArea-49.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Continuous\reports\by_parameter\WC_Continuous_Water_Temperature_SW_files/figure-html/BoxPlots_ManagedArea-50.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Continuous\reports\by_parameter\WC_Continuous_Water_Temperature_SW_files/figure-html/BoxPlots_ManagedArea-51.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Continuous\reports\by_parameter\WC_Continuous_Water_Temperature_SW_files/figure-html/BoxPlots_ManagedArea-52.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Continuous\reports\by_parameter\WC_Continuous_Water_Temperature_SW_files/figure-html/BoxPlots_ManagedArea-53.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Continuous\reports\by_parameter\WC_Continuous_Water_Temperature_SW_files/figure-html/BoxPlots_ManagedArea-54.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Continuous\reports\by_parameter\WC_Continuous_Water_Temperature_SW_files/figure-html/BoxPlots_ManagedArea-55.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Continuous\reports\by_parameter\WC_Continuous_Water_Temperature_SW_files/figure-html/BoxPlots_ManagedArea-56.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Continuous\reports\by_parameter\WC_Continuous_Water_Temperature_SW_files/figure-html/BoxPlots_ManagedArea-57.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Continuous\reports\by_parameter\WC_Continuous_Water_Temperature_SW_files/figure-html/BoxPlots_ManagedArea-58.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Continuous\reports\by_parameter\WC_Continuous_Water_Temperature_SW_files/figure-html/BoxPlots_ManagedArea-59.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Continuous\reports\by_parameter\WC_Continuous_Water_Temperature_SW_files/figure-html/BoxPlots_ManagedArea-60.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p>
    <w:bookmarkEnd w:id="3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8" Target="media/rId168.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171" Target="media/rId171.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174" Target="media/rId174.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177" Target="media/rId177.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180" Target="media/rId180.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183" Target="media/rId183.png" /><Relationship Type="http://schemas.openxmlformats.org/officeDocument/2006/relationships/image" Id="rId345" Target="media/rId345.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43" Target="media/rId4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107" Target="media/rId107.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10" Target="media/rId110.png" /><Relationship Type="http://schemas.openxmlformats.org/officeDocument/2006/relationships/image" Id="rId164" Target="media/rId164.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Water Temperature</dc:title>
  <dc:creator/>
  <cp:keywords/>
  <dcterms:created xsi:type="dcterms:W3CDTF">2022-06-30T19:42:09Z</dcterms:created>
  <dcterms:modified xsi:type="dcterms:W3CDTF">2022-06-30T19: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